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581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2268"/>
        <w:gridCol w:w="2268"/>
        <w:gridCol w:w="2552"/>
      </w:tblGrid>
      <w:tr w:rsidR="00BD617C" w14:paraId="7173DCDA" w14:textId="77777777">
        <w:trPr>
          <w:cantSplit/>
          <w:trHeight w:val="416"/>
          <w:tblHeader/>
        </w:trPr>
        <w:tc>
          <w:tcPr>
            <w:tcW w:w="9606" w:type="dxa"/>
            <w:gridSpan w:val="4"/>
            <w:shd w:val="clear" w:color="auto" w:fill="DDD9C3"/>
            <w:vAlign w:val="center"/>
          </w:tcPr>
          <w:p w14:paraId="36F1B32F" w14:textId="34D1DBB9" w:rsidR="00BD617C" w:rsidRDefault="00587F65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bCs/>
                <w:iCs/>
                <w:snapToGrid w:val="0"/>
              </w:rPr>
            </w:pPr>
            <w:r>
              <w:rPr>
                <w:b/>
                <w:bCs/>
                <w:iCs/>
                <w:snapToGrid w:val="0"/>
              </w:rPr>
              <w:t>ARM</w:t>
            </w:r>
            <w:r w:rsidR="00EB1420">
              <w:rPr>
                <w:b/>
                <w:bCs/>
                <w:iCs/>
                <w:snapToGrid w:val="0"/>
              </w:rPr>
              <w:t xml:space="preserve"> Committee </w:t>
            </w:r>
            <w:r w:rsidR="00EB1420" w:rsidRPr="00696A73">
              <w:rPr>
                <w:b/>
                <w:bCs/>
                <w:iCs/>
                <w:snapToGrid w:val="0"/>
              </w:rPr>
              <w:t xml:space="preserve">Work </w:t>
            </w:r>
            <w:proofErr w:type="spellStart"/>
            <w:r w:rsidR="00EB1420" w:rsidRPr="00696A73">
              <w:rPr>
                <w:b/>
                <w:bCs/>
                <w:iCs/>
                <w:snapToGrid w:val="0"/>
              </w:rPr>
              <w:t>Programme</w:t>
            </w:r>
            <w:proofErr w:type="spellEnd"/>
            <w:r w:rsidR="00EB1420">
              <w:rPr>
                <w:b/>
                <w:bCs/>
                <w:iCs/>
                <w:snapToGrid w:val="0"/>
              </w:rPr>
              <w:t xml:space="preserve"> </w:t>
            </w:r>
            <w:r w:rsidR="00756758">
              <w:rPr>
                <w:b/>
                <w:bCs/>
                <w:iCs/>
                <w:snapToGrid w:val="0"/>
              </w:rPr>
              <w:t>202</w:t>
            </w:r>
            <w:r w:rsidR="001C00DD">
              <w:rPr>
                <w:b/>
                <w:bCs/>
                <w:iCs/>
                <w:snapToGrid w:val="0"/>
              </w:rPr>
              <w:t>3</w:t>
            </w:r>
            <w:r w:rsidR="00756758">
              <w:rPr>
                <w:b/>
                <w:bCs/>
                <w:iCs/>
                <w:snapToGrid w:val="0"/>
              </w:rPr>
              <w:t>-202</w:t>
            </w:r>
            <w:r w:rsidR="001C00DD">
              <w:rPr>
                <w:b/>
                <w:bCs/>
                <w:iCs/>
                <w:snapToGrid w:val="0"/>
              </w:rPr>
              <w:t>7</w:t>
            </w:r>
          </w:p>
        </w:tc>
      </w:tr>
      <w:tr w:rsidR="00BD617C" w14:paraId="70B58E48" w14:textId="77777777" w:rsidTr="005B0663">
        <w:trPr>
          <w:cantSplit/>
          <w:trHeight w:val="428"/>
        </w:trPr>
        <w:tc>
          <w:tcPr>
            <w:tcW w:w="2518" w:type="dxa"/>
            <w:shd w:val="clear" w:color="auto" w:fill="auto"/>
          </w:tcPr>
          <w:p w14:paraId="04EC7BAE" w14:textId="102405DF" w:rsidR="00BD617C" w:rsidRDefault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sz w:val="20"/>
                <w:szCs w:val="20"/>
              </w:rPr>
              <w:t>Standard</w:t>
            </w:r>
          </w:p>
        </w:tc>
        <w:tc>
          <w:tcPr>
            <w:tcW w:w="7088" w:type="dxa"/>
            <w:gridSpan w:val="3"/>
            <w:shd w:val="clear" w:color="auto" w:fill="auto"/>
          </w:tcPr>
          <w:p w14:paraId="7F5165A6" w14:textId="43EAAEF1" w:rsidR="00BD617C" w:rsidRDefault="00BD617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rFonts w:cs="Arial"/>
                <w:snapToGrid w:val="0"/>
                <w:kern w:val="28"/>
                <w:sz w:val="20"/>
                <w:szCs w:val="20"/>
                <w:highlight w:val="yellow"/>
                <w:lang w:eastAsia="de-DE"/>
              </w:rPr>
            </w:pPr>
          </w:p>
        </w:tc>
      </w:tr>
      <w:tr w:rsidR="00BD617C" w:rsidRPr="00520177" w14:paraId="5BBE0A4B" w14:textId="77777777" w:rsidTr="005B0663">
        <w:trPr>
          <w:cantSplit/>
          <w:trHeight w:val="491"/>
        </w:trPr>
        <w:tc>
          <w:tcPr>
            <w:tcW w:w="2518" w:type="dxa"/>
            <w:shd w:val="clear" w:color="auto" w:fill="auto"/>
          </w:tcPr>
          <w:p w14:paraId="00205F77" w14:textId="60CD2658" w:rsidR="00BD617C" w:rsidRDefault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sz w:val="20"/>
                <w:szCs w:val="20"/>
              </w:rPr>
              <w:t>Topic Area</w:t>
            </w:r>
          </w:p>
        </w:tc>
        <w:tc>
          <w:tcPr>
            <w:tcW w:w="7088" w:type="dxa"/>
            <w:gridSpan w:val="3"/>
            <w:shd w:val="clear" w:color="auto" w:fill="auto"/>
          </w:tcPr>
          <w:p w14:paraId="74FAFCB8" w14:textId="1D461A49" w:rsidR="00BD617C" w:rsidRPr="00F818E3" w:rsidRDefault="00BD617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rFonts w:ascii="Arial" w:hAnsi="Arial" w:cs="Arial"/>
                <w:snapToGrid w:val="0"/>
                <w:kern w:val="28"/>
                <w:sz w:val="20"/>
                <w:szCs w:val="20"/>
              </w:rPr>
            </w:pPr>
          </w:p>
        </w:tc>
      </w:tr>
      <w:tr w:rsidR="00BD617C" w14:paraId="7345D9AC" w14:textId="77777777" w:rsidTr="005B0663">
        <w:trPr>
          <w:cantSplit/>
          <w:trHeight w:val="463"/>
        </w:trPr>
        <w:tc>
          <w:tcPr>
            <w:tcW w:w="2518" w:type="dxa"/>
            <w:shd w:val="clear" w:color="auto" w:fill="auto"/>
          </w:tcPr>
          <w:p w14:paraId="249DB33E" w14:textId="653F0288" w:rsidR="00BD617C" w:rsidRDefault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>Task</w:t>
            </w:r>
          </w:p>
        </w:tc>
        <w:tc>
          <w:tcPr>
            <w:tcW w:w="7088" w:type="dxa"/>
            <w:gridSpan w:val="3"/>
            <w:shd w:val="clear" w:color="auto" w:fill="auto"/>
          </w:tcPr>
          <w:p w14:paraId="50F21CC0" w14:textId="256B27FB" w:rsidR="00444606" w:rsidRDefault="00444606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rFonts w:cs="Arial"/>
                <w:snapToGrid w:val="0"/>
                <w:kern w:val="28"/>
                <w:sz w:val="20"/>
                <w:szCs w:val="20"/>
                <w:lang w:eastAsia="de-DE"/>
              </w:rPr>
            </w:pPr>
          </w:p>
        </w:tc>
      </w:tr>
      <w:tr w:rsidR="00BD617C" w14:paraId="6B1DD369" w14:textId="77777777" w:rsidTr="005B0663">
        <w:trPr>
          <w:cantSplit/>
          <w:trHeight w:val="466"/>
        </w:trPr>
        <w:tc>
          <w:tcPr>
            <w:tcW w:w="2518" w:type="dxa"/>
          </w:tcPr>
          <w:p w14:paraId="59BC9936" w14:textId="3EAAB7E3" w:rsidR="00BD617C" w:rsidRDefault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>Objectives of the task</w:t>
            </w:r>
          </w:p>
        </w:tc>
        <w:tc>
          <w:tcPr>
            <w:tcW w:w="7088" w:type="dxa"/>
            <w:gridSpan w:val="3"/>
          </w:tcPr>
          <w:p w14:paraId="334EA507" w14:textId="1AE98A46" w:rsidR="00C724D8" w:rsidRPr="00C724D8" w:rsidRDefault="00C724D8" w:rsidP="00C724D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rFonts w:ascii="Arial" w:hAnsi="Arial" w:cs="Arial"/>
                <w:snapToGrid w:val="0"/>
                <w:kern w:val="28"/>
                <w:sz w:val="20"/>
                <w:szCs w:val="20"/>
              </w:rPr>
            </w:pPr>
          </w:p>
        </w:tc>
      </w:tr>
      <w:tr w:rsidR="00BD617C" w14:paraId="2D0345B7" w14:textId="77777777" w:rsidTr="005B0663">
        <w:trPr>
          <w:cantSplit/>
          <w:trHeight w:val="402"/>
        </w:trPr>
        <w:tc>
          <w:tcPr>
            <w:tcW w:w="2518" w:type="dxa"/>
          </w:tcPr>
          <w:p w14:paraId="72444320" w14:textId="35F892E8" w:rsidR="00BD617C" w:rsidRDefault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>Expected outcome</w:t>
            </w:r>
          </w:p>
        </w:tc>
        <w:tc>
          <w:tcPr>
            <w:tcW w:w="7088" w:type="dxa"/>
            <w:gridSpan w:val="3"/>
          </w:tcPr>
          <w:p w14:paraId="3FD016B0" w14:textId="0C6A5ADA" w:rsidR="00F818E3" w:rsidRPr="002E7BB2" w:rsidRDefault="00F818E3" w:rsidP="00ED5C6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BD617C" w:rsidRPr="009C0657" w14:paraId="00A543AC" w14:textId="77777777" w:rsidTr="005B0663">
        <w:trPr>
          <w:cantSplit/>
          <w:trHeight w:val="402"/>
        </w:trPr>
        <w:tc>
          <w:tcPr>
            <w:tcW w:w="2518" w:type="dxa"/>
          </w:tcPr>
          <w:p w14:paraId="719646E8" w14:textId="335E9811" w:rsidR="00BD617C" w:rsidRDefault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Compelling need</w:t>
            </w:r>
          </w:p>
        </w:tc>
        <w:tc>
          <w:tcPr>
            <w:tcW w:w="7088" w:type="dxa"/>
            <w:gridSpan w:val="3"/>
          </w:tcPr>
          <w:p w14:paraId="6D481046" w14:textId="672C123E" w:rsidR="009C0657" w:rsidRPr="00742B0B" w:rsidRDefault="009C0657" w:rsidP="00587F65">
            <w:pPr>
              <w:pStyle w:val="BodyText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BD617C" w14:paraId="1A99EAB1" w14:textId="77777777" w:rsidTr="005B0663">
        <w:trPr>
          <w:cantSplit/>
          <w:trHeight w:val="854"/>
        </w:trPr>
        <w:tc>
          <w:tcPr>
            <w:tcW w:w="2518" w:type="dxa"/>
          </w:tcPr>
          <w:p w14:paraId="2006E342" w14:textId="77777777" w:rsidR="00ED5C6B" w:rsidRPr="00BF71F7" w:rsidRDefault="00ED5C6B" w:rsidP="00ED5C6B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noProof/>
                <w:snapToGrid w:val="0"/>
                <w:sz w:val="20"/>
                <w:szCs w:val="20"/>
              </w:rPr>
            </w:pPr>
            <w:r w:rsidRPr="00BF71F7">
              <w:rPr>
                <w:b/>
                <w:bCs/>
                <w:iCs/>
                <w:noProof/>
                <w:snapToGrid w:val="0"/>
                <w:sz w:val="20"/>
                <w:szCs w:val="20"/>
              </w:rPr>
              <w:t>Strategic Alignment</w:t>
            </w:r>
          </w:p>
          <w:p w14:paraId="5F21C2DF" w14:textId="12AA0823" w:rsidR="00BD617C" w:rsidRDefault="00BD617C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Cs/>
                <w:i/>
                <w:iCs/>
                <w:snapToGrid w:val="0"/>
                <w:sz w:val="16"/>
                <w:szCs w:val="16"/>
              </w:rPr>
            </w:pPr>
          </w:p>
        </w:tc>
        <w:tc>
          <w:tcPr>
            <w:tcW w:w="7088" w:type="dxa"/>
            <w:gridSpan w:val="3"/>
          </w:tcPr>
          <w:p w14:paraId="189284D4" w14:textId="77777777" w:rsidR="00ED5C6B" w:rsidRPr="00ED5C6B" w:rsidRDefault="00ED5C6B" w:rsidP="00ED5C6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 w:rsidRPr="00ED5C6B">
              <w:rPr>
                <w:bCs/>
                <w:iCs/>
                <w:snapToGrid w:val="0"/>
                <w:sz w:val="20"/>
                <w:szCs w:val="20"/>
              </w:rPr>
              <w:t xml:space="preserve">Goal </w:t>
            </w:r>
          </w:p>
          <w:p w14:paraId="0FD5DD5D" w14:textId="12DFB284" w:rsidR="00BD617C" w:rsidRDefault="00ED5C6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 w:rsidRPr="00ED5C6B">
              <w:rPr>
                <w:bCs/>
                <w:iCs/>
                <w:snapToGrid w:val="0"/>
                <w:sz w:val="20"/>
                <w:szCs w:val="20"/>
              </w:rPr>
              <w:t>Strategy</w:t>
            </w:r>
          </w:p>
        </w:tc>
      </w:tr>
      <w:tr w:rsidR="00BD617C" w14:paraId="5EECC78B" w14:textId="77777777" w:rsidTr="005B0663">
        <w:trPr>
          <w:cantSplit/>
          <w:trHeight w:val="615"/>
        </w:trPr>
        <w:tc>
          <w:tcPr>
            <w:tcW w:w="2518" w:type="dxa"/>
          </w:tcPr>
          <w:p w14:paraId="1DCD3ABB" w14:textId="48BBA110" w:rsidR="00BD617C" w:rsidRDefault="00897886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0A4DA7">
              <w:rPr>
                <w:b/>
                <w:bCs/>
                <w:iCs/>
                <w:noProof/>
                <w:snapToGrid w:val="0"/>
                <w:sz w:val="20"/>
                <w:szCs w:val="20"/>
              </w:rPr>
              <w:t xml:space="preserve">Scope </w:t>
            </w:r>
            <w:r w:rsidR="00756758">
              <w:rPr>
                <w:b/>
                <w:bCs/>
                <w:iCs/>
                <w:snapToGrid w:val="0"/>
                <w:sz w:val="20"/>
                <w:szCs w:val="20"/>
              </w:rPr>
              <w:br/>
            </w:r>
          </w:p>
        </w:tc>
        <w:tc>
          <w:tcPr>
            <w:tcW w:w="7088" w:type="dxa"/>
            <w:gridSpan w:val="3"/>
          </w:tcPr>
          <w:p w14:paraId="6552D4C6" w14:textId="078B22B4" w:rsidR="00BD617C" w:rsidRPr="00B52F76" w:rsidRDefault="00B52F76" w:rsidP="00B52F76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83661F">
              <w:rPr>
                <w:b/>
                <w:bCs/>
                <w:iCs/>
                <w:snapToGrid w:val="0"/>
                <w:sz w:val="20"/>
                <w:szCs w:val="20"/>
              </w:rPr>
              <w:t>In Scope:</w:t>
            </w:r>
          </w:p>
          <w:p w14:paraId="2F836600" w14:textId="2AD02BE0" w:rsidR="00BD617C" w:rsidRPr="00DD52E2" w:rsidRDefault="00BD617C" w:rsidP="00DD52E2">
            <w:pPr>
              <w:pStyle w:val="BodyText"/>
              <w:numPr>
                <w:ilvl w:val="0"/>
                <w:numId w:val="1"/>
              </w:numPr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BD617C" w14:paraId="569A7E30" w14:textId="77777777" w:rsidTr="005B0663">
        <w:trPr>
          <w:cantSplit/>
          <w:trHeight w:val="1399"/>
        </w:trPr>
        <w:tc>
          <w:tcPr>
            <w:tcW w:w="2518" w:type="dxa"/>
          </w:tcPr>
          <w:p w14:paraId="3CB00C84" w14:textId="683FB864" w:rsidR="00BD617C" w:rsidRDefault="00DD52E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 xml:space="preserve">Brief and concise description of the work to be undertaken and </w:t>
            </w:r>
            <w:proofErr w:type="spellStart"/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>programme</w:t>
            </w:r>
            <w:proofErr w:type="spellEnd"/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 xml:space="preserve"> mile</w:t>
            </w:r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softHyphen/>
              <w:t>stones</w:t>
            </w:r>
          </w:p>
        </w:tc>
        <w:tc>
          <w:tcPr>
            <w:tcW w:w="7088" w:type="dxa"/>
            <w:gridSpan w:val="3"/>
          </w:tcPr>
          <w:p w14:paraId="10728FF8" w14:textId="77777777" w:rsidR="00DD52E2" w:rsidRDefault="00DD52E2" w:rsidP="00DD52E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Key milestones include:</w:t>
            </w:r>
          </w:p>
          <w:p w14:paraId="62A7B368" w14:textId="64105C03" w:rsidR="009F5476" w:rsidRPr="00106C9A" w:rsidRDefault="009F5476" w:rsidP="00BC7703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60" w:after="60"/>
              <w:ind w:left="357" w:firstLineChars="0" w:hanging="357"/>
              <w:jc w:val="both"/>
              <w:rPr>
                <w:rFonts w:eastAsia="Times New Roman" w:cs="Times New Roman"/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BD617C" w14:paraId="79F3A7AB" w14:textId="77777777" w:rsidTr="005B0663">
        <w:trPr>
          <w:cantSplit/>
          <w:trHeight w:val="659"/>
        </w:trPr>
        <w:tc>
          <w:tcPr>
            <w:tcW w:w="2518" w:type="dxa"/>
          </w:tcPr>
          <w:p w14:paraId="7FE7D65E" w14:textId="6B1215A6" w:rsidR="00BD617C" w:rsidRDefault="00106C9A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 w:rsidRPr="00BF71F7">
              <w:rPr>
                <w:b/>
                <w:bCs/>
                <w:iCs/>
                <w:snapToGrid w:val="0"/>
                <w:sz w:val="20"/>
                <w:szCs w:val="20"/>
              </w:rPr>
              <w:t>Expected numbers of sessions for completion</w:t>
            </w:r>
          </w:p>
        </w:tc>
        <w:tc>
          <w:tcPr>
            <w:tcW w:w="7088" w:type="dxa"/>
            <w:gridSpan w:val="3"/>
          </w:tcPr>
          <w:p w14:paraId="0863F510" w14:textId="77777777" w:rsidR="00106C9A" w:rsidRDefault="00106C9A" w:rsidP="00106C9A">
            <w:pPr>
              <w:pStyle w:val="BodyText3"/>
              <w:spacing w:before="120"/>
              <w:ind w:left="0"/>
              <w:jc w:val="both"/>
              <w:rPr>
                <w:sz w:val="20"/>
                <w:lang w:val="en-CA"/>
              </w:rPr>
            </w:pPr>
            <w:r>
              <w:rPr>
                <w:sz w:val="20"/>
                <w:lang w:val="en-CA"/>
              </w:rPr>
              <w:t>Session number:</w:t>
            </w:r>
          </w:p>
          <w:p w14:paraId="3A066956" w14:textId="08D588F8" w:rsidR="00BD617C" w:rsidRDefault="00756758">
            <w:pPr>
              <w:pStyle w:val="BodyText3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left" w:pos="1092"/>
                <w:tab w:val="left" w:pos="2085"/>
                <w:tab w:val="left" w:pos="2935"/>
                <w:tab w:val="left" w:pos="3927"/>
                <w:tab w:val="left" w:pos="4920"/>
                <w:tab w:val="left" w:pos="6054"/>
              </w:tabs>
              <w:spacing w:before="120"/>
              <w:ind w:left="244"/>
              <w:jc w:val="both"/>
              <w:rPr>
                <w:sz w:val="20"/>
                <w:lang w:val="en-CA"/>
              </w:rPr>
            </w:pP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6F3529EE" wp14:editId="659680D3">
                      <wp:simplePos x="0" y="0"/>
                      <wp:positionH relativeFrom="column">
                        <wp:posOffset>64516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88" name="矩形 3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0747B785" w14:textId="455875B0" w:rsidR="00BD617C" w:rsidRDefault="00BD617C">
                                  <w:pPr>
                                    <w:rPr>
                                      <w:lang w:val="nl-NL"/>
                                    </w:rPr>
                                  </w:pPr>
                                </w:p>
                                <w:p w14:paraId="65582FD2" w14:textId="77777777" w:rsidR="00BD617C" w:rsidRDefault="00BD617C">
                                  <w:pPr>
                                    <w:rPr>
                                      <w:lang w:val="nl-N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3529EE" id="矩形 388" o:spid="_x0000_s1026" style="position:absolute;left:0;text-align:left;margin-left:50.8pt;margin-top:13.3pt;width:21.6pt;height:21.6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">
                      <v:textbox>
                        <w:txbxContent>
                          <w:p w14:paraId="0747B785" w14:textId="455875B0" w:rsidR="00BD617C" w:rsidRDefault="00BD617C">
                            <w:pPr>
                              <w:rPr>
                                <w:lang w:val="nl-NL"/>
                              </w:rPr>
                            </w:pPr>
                          </w:p>
                          <w:p w14:paraId="65582FD2" w14:textId="77777777" w:rsidR="00BD617C" w:rsidRDefault="00BD617C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59D9181C" wp14:editId="787ED4DE">
                      <wp:simplePos x="0" y="0"/>
                      <wp:positionH relativeFrom="column">
                        <wp:posOffset>121920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89" name="矩形 3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5197177D" w14:textId="6DA7B4DB" w:rsidR="00BD617C" w:rsidRDefault="00BD617C">
                                  <w:pPr>
                                    <w:rPr>
                                      <w:lang w:val="nl-NL"/>
                                    </w:rPr>
                                  </w:pPr>
                                </w:p>
                                <w:p w14:paraId="2C6CF712" w14:textId="77777777" w:rsidR="00BD617C" w:rsidRDefault="00BD617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9D9181C" id="矩形 389" o:spid="_x0000_s1027" style="position:absolute;left:0;text-align:left;margin-left:96pt;margin-top:13.3pt;width:21.6pt;height:21.6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">
                      <v:textbox>
                        <w:txbxContent>
                          <w:p w14:paraId="5197177D" w14:textId="6DA7B4DB" w:rsidR="00BD617C" w:rsidRDefault="00BD617C">
                            <w:pPr>
                              <w:rPr>
                                <w:lang w:val="nl-NL"/>
                              </w:rPr>
                            </w:pPr>
                          </w:p>
                          <w:p w14:paraId="2C6CF712" w14:textId="77777777" w:rsidR="00BD617C" w:rsidRDefault="00BD617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34B93BAA" wp14:editId="4132BBB4">
                      <wp:simplePos x="0" y="0"/>
                      <wp:positionH relativeFrom="column">
                        <wp:posOffset>179324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90" name="矩形 3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721C6ABC" w14:textId="55D2202E" w:rsidR="009F5476" w:rsidRDefault="009F5476" w:rsidP="009F5476">
                                  <w:pPr>
                                    <w:rPr>
                                      <w:lang w:val="nl-NL"/>
                                    </w:rPr>
                                  </w:pPr>
                                </w:p>
                                <w:p w14:paraId="5AF68B78" w14:textId="77777777" w:rsidR="00BD617C" w:rsidRDefault="00BD617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4B93BAA" id="矩形 390" o:spid="_x0000_s1028" style="position:absolute;left:0;text-align:left;margin-left:141.2pt;margin-top:13.3pt;width:21.6pt;height:21.6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">
                      <v:textbox>
                        <w:txbxContent>
                          <w:p w14:paraId="721C6ABC" w14:textId="55D2202E" w:rsidR="009F5476" w:rsidRDefault="009F5476" w:rsidP="009F5476">
                            <w:pPr>
                              <w:rPr>
                                <w:lang w:val="nl-NL"/>
                              </w:rPr>
                            </w:pPr>
                          </w:p>
                          <w:p w14:paraId="5AF68B78" w14:textId="77777777" w:rsidR="00BD617C" w:rsidRDefault="00BD617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5257C527" wp14:editId="0C333E11">
                      <wp:simplePos x="0" y="0"/>
                      <wp:positionH relativeFrom="column">
                        <wp:posOffset>2399665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91" name="矩形 3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2B3C21A9" w14:textId="0DCC9992" w:rsidR="00BC7703" w:rsidRDefault="00BC7703" w:rsidP="00BC7703">
                                  <w:pPr>
                                    <w:rPr>
                                      <w:lang w:val="nl-NL"/>
                                    </w:rPr>
                                  </w:pPr>
                                </w:p>
                                <w:p w14:paraId="31A1CFA6" w14:textId="77777777" w:rsidR="00BD617C" w:rsidRDefault="00BD617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257C527" id="矩形 391" o:spid="_x0000_s1029" style="position:absolute;left:0;text-align:left;margin-left:188.95pt;margin-top:13.3pt;width:21.6pt;height:21.6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">
                      <v:textbox>
                        <w:txbxContent>
                          <w:p w14:paraId="2B3C21A9" w14:textId="0DCC9992" w:rsidR="00BC7703" w:rsidRDefault="00BC7703" w:rsidP="00BC7703">
                            <w:pPr>
                              <w:rPr>
                                <w:lang w:val="nl-NL"/>
                              </w:rPr>
                            </w:pPr>
                          </w:p>
                          <w:p w14:paraId="31A1CFA6" w14:textId="77777777" w:rsidR="00BD617C" w:rsidRDefault="00BD617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24E0BDF0" wp14:editId="5CE356A9">
                      <wp:simplePos x="0" y="0"/>
                      <wp:positionH relativeFrom="column">
                        <wp:posOffset>307213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92" name="矩形 3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20A17E9" id="矩形 392" o:spid="_x0000_s1026" style="position:absolute;margin-left:241.9pt;margin-top:13.3pt;width:21.6pt;height:21.6pt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"/>
                  </w:pict>
                </mc:Fallback>
              </mc:AlternateContent>
            </w: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18806D42" wp14:editId="11EC4AFB">
                      <wp:simplePos x="0" y="0"/>
                      <wp:positionH relativeFrom="column">
                        <wp:posOffset>3834765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93" name="矩形 3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7A7FB06" id="矩形 393" o:spid="_x0000_s1026" style="position:absolute;margin-left:301.95pt;margin-top:13.3pt;width:21.6pt;height:21.6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"/>
                  </w:pict>
                </mc:Fallback>
              </mc:AlternateContent>
            </w:r>
            <w:r>
              <w:rPr>
                <w:noProof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31053608" wp14:editId="2FF6A93F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94" name="矩形 3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6D395907" w14:textId="3389B7AF" w:rsidR="00BD617C" w:rsidRDefault="00BD617C">
                                  <w:pPr>
                                    <w:rPr>
                                      <w:lang w:val="nl-N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1053608" id="矩形 394" o:spid="_x0000_s1030" style="position:absolute;left:0;text-align:left;margin-left:2.5pt;margin-top:13.3pt;width:21.6pt;height:21.6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">
                      <v:textbox>
                        <w:txbxContent>
                          <w:p w14:paraId="6D395907" w14:textId="3389B7AF" w:rsidR="00BD617C" w:rsidRDefault="00BD617C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87F65">
              <w:rPr>
                <w:sz w:val="20"/>
                <w:lang w:val="en-CA"/>
              </w:rPr>
              <w:t>15</w:t>
            </w:r>
            <w:r>
              <w:rPr>
                <w:sz w:val="20"/>
                <w:lang w:val="en-CA"/>
              </w:rPr>
              <w:tab/>
            </w:r>
            <w:r w:rsidR="00587F65">
              <w:rPr>
                <w:sz w:val="20"/>
                <w:lang w:val="en-CA"/>
              </w:rPr>
              <w:t>16</w:t>
            </w:r>
            <w:r>
              <w:rPr>
                <w:sz w:val="20"/>
                <w:lang w:val="en-CA"/>
              </w:rPr>
              <w:tab/>
            </w:r>
            <w:r w:rsidR="00587F65">
              <w:rPr>
                <w:sz w:val="20"/>
                <w:lang w:val="en-CA"/>
              </w:rPr>
              <w:t>17</w:t>
            </w:r>
            <w:r>
              <w:rPr>
                <w:sz w:val="20"/>
                <w:lang w:val="en-CA"/>
              </w:rPr>
              <w:tab/>
            </w:r>
            <w:r w:rsidR="00587F65">
              <w:rPr>
                <w:sz w:val="20"/>
                <w:lang w:val="en-CA"/>
              </w:rPr>
              <w:t>18</w:t>
            </w:r>
            <w:r>
              <w:rPr>
                <w:sz w:val="20"/>
                <w:lang w:val="en-CA"/>
              </w:rPr>
              <w:tab/>
            </w:r>
            <w:r w:rsidR="00587F65">
              <w:rPr>
                <w:sz w:val="20"/>
                <w:lang w:val="en-CA"/>
              </w:rPr>
              <w:t>19</w:t>
            </w:r>
            <w:r>
              <w:rPr>
                <w:sz w:val="20"/>
                <w:lang w:val="en-CA"/>
              </w:rPr>
              <w:tab/>
            </w:r>
            <w:r w:rsidR="00587F65">
              <w:rPr>
                <w:sz w:val="20"/>
                <w:lang w:val="en-CA"/>
              </w:rPr>
              <w:t>20</w:t>
            </w:r>
            <w:r>
              <w:rPr>
                <w:sz w:val="20"/>
                <w:lang w:val="en-CA"/>
              </w:rPr>
              <w:tab/>
            </w:r>
            <w:r w:rsidR="00587F65">
              <w:rPr>
                <w:sz w:val="20"/>
                <w:lang w:val="en-CA"/>
              </w:rPr>
              <w:t>21</w:t>
            </w:r>
          </w:p>
          <w:p w14:paraId="2303D798" w14:textId="77777777" w:rsidR="00BD617C" w:rsidRDefault="00BD617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  <w:lang w:val="en-CA"/>
              </w:rPr>
            </w:pPr>
          </w:p>
          <w:p w14:paraId="6572A368" w14:textId="77777777" w:rsidR="00BD617C" w:rsidRDefault="00BD617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  <w:lang w:val="en-CA"/>
              </w:rPr>
            </w:pPr>
          </w:p>
        </w:tc>
      </w:tr>
      <w:tr w:rsidR="00BD617C" w14:paraId="207516D3" w14:textId="77777777" w:rsidTr="005B0663">
        <w:trPr>
          <w:cantSplit/>
          <w:trHeight w:val="342"/>
        </w:trPr>
        <w:tc>
          <w:tcPr>
            <w:tcW w:w="2518" w:type="dxa"/>
            <w:shd w:val="clear" w:color="auto" w:fill="D0CECE" w:themeFill="background2" w:themeFillShade="E6"/>
          </w:tcPr>
          <w:p w14:paraId="137431A0" w14:textId="77777777" w:rsidR="00BD617C" w:rsidRDefault="00756758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Committee notes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6BA08D2E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Origins</w:t>
            </w:r>
          </w:p>
        </w:tc>
        <w:tc>
          <w:tcPr>
            <w:tcW w:w="4820" w:type="dxa"/>
            <w:gridSpan w:val="2"/>
            <w:shd w:val="clear" w:color="auto" w:fill="D0CECE" w:themeFill="background2" w:themeFillShade="E6"/>
          </w:tcPr>
          <w:p w14:paraId="0955178C" w14:textId="62A6C969" w:rsidR="00BD617C" w:rsidRDefault="00BD617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BD617C" w14:paraId="72EBCCDA" w14:textId="77777777" w:rsidTr="005B0663">
        <w:trPr>
          <w:cantSplit/>
          <w:trHeight w:val="342"/>
        </w:trPr>
        <w:tc>
          <w:tcPr>
            <w:tcW w:w="2518" w:type="dxa"/>
            <w:vMerge w:val="restart"/>
            <w:shd w:val="clear" w:color="auto" w:fill="auto"/>
          </w:tcPr>
          <w:p w14:paraId="46F962A3" w14:textId="77777777" w:rsidR="00BD617C" w:rsidRDefault="00BD617C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ind w:firstLine="720"/>
              <w:rPr>
                <w:b/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0CECE" w:themeFill="background2" w:themeFillShade="E6"/>
          </w:tcPr>
          <w:p w14:paraId="6849D3B7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Agreed by session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734BFEC6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TD#</w:t>
            </w:r>
          </w:p>
        </w:tc>
        <w:tc>
          <w:tcPr>
            <w:tcW w:w="2552" w:type="dxa"/>
            <w:shd w:val="clear" w:color="auto" w:fill="D0CECE" w:themeFill="background2" w:themeFillShade="E6"/>
          </w:tcPr>
          <w:p w14:paraId="4579F654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Comments</w:t>
            </w:r>
          </w:p>
        </w:tc>
      </w:tr>
      <w:tr w:rsidR="00BD617C" w14:paraId="28AA3987" w14:textId="77777777" w:rsidTr="005B0663">
        <w:trPr>
          <w:cantSplit/>
          <w:trHeight w:val="489"/>
        </w:trPr>
        <w:tc>
          <w:tcPr>
            <w:tcW w:w="2518" w:type="dxa"/>
            <w:vMerge/>
            <w:shd w:val="clear" w:color="auto" w:fill="auto"/>
          </w:tcPr>
          <w:p w14:paraId="5B1ECD51" w14:textId="77777777" w:rsidR="00BD617C" w:rsidRDefault="00BD617C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 w:after="120"/>
              <w:rPr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0CECE" w:themeFill="background2" w:themeFillShade="E6"/>
          </w:tcPr>
          <w:p w14:paraId="47B77BA9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snapToGrid w:val="0"/>
                <w:sz w:val="20"/>
                <w:szCs w:val="20"/>
              </w:rPr>
              <w:t>    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650FD710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snapToGrid w:val="0"/>
                <w:sz w:val="20"/>
                <w:szCs w:val="20"/>
              </w:rPr>
              <w:t>    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</w:p>
        </w:tc>
        <w:tc>
          <w:tcPr>
            <w:tcW w:w="2552" w:type="dxa"/>
            <w:shd w:val="clear" w:color="auto" w:fill="D0CECE" w:themeFill="background2" w:themeFillShade="E6"/>
          </w:tcPr>
          <w:p w14:paraId="2BBA6465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snapToGrid w:val="0"/>
                <w:sz w:val="20"/>
                <w:szCs w:val="20"/>
              </w:rPr>
              <w:t>    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</w:p>
        </w:tc>
      </w:tr>
      <w:tr w:rsidR="00BD617C" w14:paraId="07FA346D" w14:textId="77777777" w:rsidTr="005B0663">
        <w:trPr>
          <w:cantSplit/>
          <w:trHeight w:val="489"/>
        </w:trPr>
        <w:tc>
          <w:tcPr>
            <w:tcW w:w="2518" w:type="dxa"/>
            <w:shd w:val="clear" w:color="auto" w:fill="auto"/>
          </w:tcPr>
          <w:p w14:paraId="256DCAC8" w14:textId="77777777" w:rsidR="00BD617C" w:rsidRDefault="00BD617C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 w:after="120"/>
              <w:jc w:val="center"/>
              <w:rPr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0CECE" w:themeFill="background2" w:themeFillShade="E6"/>
          </w:tcPr>
          <w:p w14:paraId="0009333A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Approved by Council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7BFEE001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snapToGrid w:val="0"/>
                <w:sz w:val="20"/>
                <w:szCs w:val="20"/>
              </w:rPr>
              <w:t>    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</w:t>
            </w:r>
            <w:r>
              <w:rPr>
                <w:bCs/>
                <w:i/>
                <w:iCs/>
                <w:snapToGrid w:val="0"/>
                <w:sz w:val="16"/>
                <w:szCs w:val="16"/>
              </w:rPr>
              <w:t>(Council Session)</w:t>
            </w:r>
          </w:p>
        </w:tc>
        <w:tc>
          <w:tcPr>
            <w:tcW w:w="2552" w:type="dxa"/>
            <w:shd w:val="clear" w:color="auto" w:fill="D0CECE" w:themeFill="background2" w:themeFillShade="E6"/>
          </w:tcPr>
          <w:p w14:paraId="7BE47F72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snapToGrid w:val="0"/>
                <w:sz w:val="20"/>
                <w:szCs w:val="20"/>
              </w:rPr>
              <w:t>    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</w:t>
            </w:r>
            <w:r>
              <w:rPr>
                <w:bCs/>
                <w:i/>
                <w:iCs/>
                <w:snapToGrid w:val="0"/>
                <w:sz w:val="16"/>
                <w:szCs w:val="16"/>
              </w:rPr>
              <w:t>(Date)</w:t>
            </w:r>
          </w:p>
        </w:tc>
      </w:tr>
      <w:tr w:rsidR="00BD617C" w14:paraId="13414D3B" w14:textId="77777777" w:rsidTr="005B0663">
        <w:trPr>
          <w:cantSplit/>
          <w:trHeight w:val="489"/>
        </w:trPr>
        <w:tc>
          <w:tcPr>
            <w:tcW w:w="2518" w:type="dxa"/>
            <w:shd w:val="clear" w:color="auto" w:fill="auto"/>
          </w:tcPr>
          <w:p w14:paraId="24B9DE64" w14:textId="77777777" w:rsidR="00BD617C" w:rsidRDefault="00BD617C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 w:after="120"/>
              <w:jc w:val="center"/>
              <w:rPr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0CECE" w:themeFill="background2" w:themeFillShade="E6"/>
          </w:tcPr>
          <w:p w14:paraId="09955CED" w14:textId="77777777" w:rsidR="00BD617C" w:rsidRDefault="0075675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Revision Notes:</w:t>
            </w:r>
          </w:p>
        </w:tc>
        <w:tc>
          <w:tcPr>
            <w:tcW w:w="4820" w:type="dxa"/>
            <w:gridSpan w:val="2"/>
            <w:shd w:val="clear" w:color="auto" w:fill="D0CECE" w:themeFill="background2" w:themeFillShade="E6"/>
          </w:tcPr>
          <w:p w14:paraId="421AA539" w14:textId="77777777" w:rsidR="00BD617C" w:rsidRDefault="00BD617C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</w:tbl>
    <w:p w14:paraId="4B3C9BE3" w14:textId="281CF68B" w:rsidR="001512DB" w:rsidRDefault="001512DB"/>
    <w:p w14:paraId="7A2AF840" w14:textId="77777777" w:rsidR="001512DB" w:rsidRDefault="001512DB">
      <w:pPr>
        <w:adjustRightInd/>
        <w:snapToGrid/>
        <w:spacing w:after="0"/>
      </w:pPr>
      <w:r>
        <w:br w:type="page"/>
      </w:r>
    </w:p>
    <w:p w14:paraId="3005FE42" w14:textId="77777777" w:rsidR="001512DB" w:rsidRDefault="001512DB" w:rsidP="001512DB">
      <w:r w:rsidRPr="00776436">
        <w:rPr>
          <w:highlight w:val="yellow"/>
        </w:rPr>
        <w:lastRenderedPageBreak/>
        <w:t>Example</w:t>
      </w:r>
      <w:bookmarkStart w:id="0" w:name="_Toc116048627"/>
    </w:p>
    <w:p w14:paraId="32C65D53" w14:textId="2CB828E7" w:rsidR="001512DB" w:rsidRDefault="001512DB" w:rsidP="001512DB">
      <w:pPr>
        <w:rPr>
          <w:rFonts w:eastAsiaTheme="minorEastAsia"/>
        </w:rPr>
      </w:pPr>
      <w:r>
        <w:rPr>
          <w:rFonts w:eastAsiaTheme="minorEastAsia"/>
        </w:rPr>
        <w:t>TASK 1.</w:t>
      </w:r>
      <w:r w:rsidRPr="00DA4988">
        <w:rPr>
          <w:rFonts w:eastAsiaTheme="minorEastAsia"/>
        </w:rPr>
        <w:t>1.</w:t>
      </w:r>
      <w:r>
        <w:rPr>
          <w:rFonts w:eastAsiaTheme="minorEastAsia"/>
        </w:rPr>
        <w:t>2</w:t>
      </w:r>
      <w:r>
        <w:rPr>
          <w:rFonts w:eastAsiaTheme="minorEastAsia"/>
        </w:rPr>
        <w:tab/>
        <w:t xml:space="preserve">Develop guidance on establishing a </w:t>
      </w:r>
      <w:r>
        <w:t>compliance and enforcement framework for participating ships</w:t>
      </w:r>
      <w:bookmarkEnd w:id="0"/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7"/>
        <w:gridCol w:w="2412"/>
        <w:gridCol w:w="2269"/>
        <w:gridCol w:w="2554"/>
      </w:tblGrid>
      <w:tr w:rsidR="001512DB" w14:paraId="7929F44A" w14:textId="77777777" w:rsidTr="00BD3812">
        <w:trPr>
          <w:cantSplit/>
          <w:trHeight w:val="428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7013B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Standard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72A98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Vessel</w:t>
            </w:r>
            <w:r>
              <w:rPr>
                <w:sz w:val="20"/>
                <w:szCs w:val="20"/>
              </w:rPr>
              <w:t xml:space="preserve"> Traffic Services</w:t>
            </w:r>
          </w:p>
        </w:tc>
      </w:tr>
      <w:tr w:rsidR="001512DB" w14:paraId="3D4F7188" w14:textId="77777777" w:rsidTr="00BD3812">
        <w:trPr>
          <w:cantSplit/>
          <w:trHeight w:val="491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DAA60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Topic Area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E0981" w14:textId="77777777" w:rsidR="001512DB" w:rsidRDefault="001512DB" w:rsidP="00BD3812">
            <w:pPr>
              <w:spacing w:before="120" w:line="25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TS Operations</w:t>
            </w:r>
          </w:p>
        </w:tc>
      </w:tr>
      <w:tr w:rsidR="001512DB" w:rsidRPr="00DA4988" w14:paraId="1606CB07" w14:textId="77777777" w:rsidTr="00BD3812">
        <w:trPr>
          <w:cantSplit/>
          <w:trHeight w:val="712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335D1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Task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44A5F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rFonts w:cs="Arial"/>
                <w:snapToGrid w:val="0"/>
                <w:kern w:val="28"/>
                <w:sz w:val="20"/>
                <w:szCs w:val="20"/>
                <w:lang w:eastAsia="de-DE"/>
              </w:rPr>
            </w:pPr>
            <w:r>
              <w:rPr>
                <w:rFonts w:cs="Arial"/>
                <w:snapToGrid w:val="0"/>
                <w:kern w:val="28"/>
                <w:sz w:val="20"/>
                <w:szCs w:val="20"/>
                <w:lang w:eastAsia="de-DE"/>
              </w:rPr>
              <w:t>Develop guidance for establishing a compliance and enforcement framework with respect to violations of VTS regulatory requirements by participating ships</w:t>
            </w:r>
            <w:r>
              <w:t xml:space="preserve"> </w:t>
            </w:r>
            <w:r>
              <w:rPr>
                <w:rFonts w:cs="Arial"/>
                <w:snapToGrid w:val="0"/>
                <w:kern w:val="28"/>
                <w:sz w:val="20"/>
                <w:szCs w:val="20"/>
                <w:lang w:eastAsia="de-DE"/>
              </w:rPr>
              <w:t>in accordance with relevant international conventions and IMO instruments, IALA standards and national law.</w:t>
            </w:r>
          </w:p>
          <w:p w14:paraId="08D6083D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60" w:line="256" w:lineRule="auto"/>
              <w:jc w:val="both"/>
              <w:rPr>
                <w:bCs/>
                <w:i/>
                <w:iCs/>
                <w:snapToGrid w:val="0"/>
                <w:sz w:val="16"/>
                <w:szCs w:val="16"/>
              </w:rPr>
            </w:pPr>
            <w:r>
              <w:rPr>
                <w:bCs/>
                <w:i/>
                <w:iCs/>
                <w:snapToGrid w:val="0"/>
                <w:sz w:val="16"/>
                <w:szCs w:val="16"/>
              </w:rPr>
              <w:t>(Propose a name for the task)</w:t>
            </w:r>
          </w:p>
        </w:tc>
      </w:tr>
      <w:tr w:rsidR="001512DB" w:rsidRPr="00DA4988" w14:paraId="505137DC" w14:textId="77777777" w:rsidTr="00BD3812">
        <w:trPr>
          <w:cantSplit/>
          <w:trHeight w:val="466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78E3B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 xml:space="preserve">Objectives of the task 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83A3C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To provide guidance to assist Competent Authorities and VTS providers establish a compliance and enforcement framework with respect to violations of VTS regulatory requirements.</w:t>
            </w:r>
          </w:p>
          <w:p w14:paraId="16AEF09B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60" w:line="256" w:lineRule="auto"/>
              <w:jc w:val="both"/>
              <w:rPr>
                <w:bCs/>
                <w:i/>
                <w:iCs/>
                <w:snapToGrid w:val="0"/>
                <w:sz w:val="16"/>
                <w:szCs w:val="16"/>
              </w:rPr>
            </w:pPr>
            <w:r>
              <w:rPr>
                <w:bCs/>
                <w:i/>
                <w:iCs/>
                <w:snapToGrid w:val="0"/>
                <w:sz w:val="16"/>
                <w:szCs w:val="16"/>
              </w:rPr>
              <w:t>(Describe the objective/s of the task)</w:t>
            </w:r>
          </w:p>
        </w:tc>
      </w:tr>
      <w:tr w:rsidR="001512DB" w:rsidRPr="00DA4988" w14:paraId="1797B736" w14:textId="77777777" w:rsidTr="00BD3812">
        <w:trPr>
          <w:cantSplit/>
          <w:trHeight w:val="402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8CCAF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Expected outcome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146A4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 xml:space="preserve">A new IALA Guideline specifying how to implement the practices associated with  </w:t>
            </w:r>
            <w:r>
              <w:rPr>
                <w:bCs/>
                <w:i/>
                <w:iCs/>
                <w:snapToGrid w:val="0"/>
                <w:sz w:val="20"/>
                <w:szCs w:val="20"/>
              </w:rPr>
              <w:t>Recommendation R0119 – Establishing, Planning and Implementing VTS</w:t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regarding establishing a compliance and enforcement framework with respect to violations of VTS regulatory requirements as described in IMO Resolution  A.1158(32) (Refer to section 4.6 and 5.2.4).</w:t>
            </w:r>
          </w:p>
          <w:p w14:paraId="3B6FDF17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 xml:space="preserve">The Guideline should be prepared in a form that assist authorities achieve their obligations associated with the compliance and enforcement of VTS regulations in a manner that: </w:t>
            </w:r>
          </w:p>
          <w:p w14:paraId="4DCE4335" w14:textId="77777777" w:rsidR="001512DB" w:rsidRDefault="001512DB" w:rsidP="001512DB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120" w:after="120" w:line="256" w:lineRule="auto"/>
              <w:ind w:firstLineChars="0"/>
              <w:contextualSpacing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Encourages compliance with the legal basis for VTS that gives effect to SOLAS regulation V/12 in national law, particularly by building awareness and providing education for mariner and other maritime users; and</w:t>
            </w:r>
          </w:p>
          <w:p w14:paraId="7CF51786" w14:textId="77777777" w:rsidR="001512DB" w:rsidRDefault="001512DB" w:rsidP="001512DB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120" w:after="120" w:line="256" w:lineRule="auto"/>
              <w:ind w:firstLineChars="0"/>
              <w:contextualSpacing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Ensures compliance and enforcement action is consistent, transparent and fair.</w:t>
            </w:r>
          </w:p>
          <w:p w14:paraId="619476A0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/>
                <w:iCs/>
                <w:snapToGrid w:val="0"/>
                <w:sz w:val="16"/>
                <w:szCs w:val="16"/>
              </w:rPr>
              <w:t>(Describe the expected outcome: e.g. Recommendation, Guideline or Other)</w:t>
            </w:r>
          </w:p>
        </w:tc>
      </w:tr>
      <w:tr w:rsidR="001512DB" w:rsidRPr="00DA4988" w14:paraId="372C3ED1" w14:textId="77777777" w:rsidTr="00BD3812">
        <w:trPr>
          <w:cantSplit/>
          <w:trHeight w:val="402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C595A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lastRenderedPageBreak/>
              <w:t>Compelling need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C9728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The IMO Resolution for VTS states, inter alia, that the competent authority should:</w:t>
            </w:r>
          </w:p>
          <w:p w14:paraId="789F9B9D" w14:textId="77777777" w:rsidR="001512DB" w:rsidRDefault="001512DB" w:rsidP="001512DB">
            <w:pPr>
              <w:pStyle w:val="ListParagraph"/>
              <w:widowControl w:val="0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120" w:after="120" w:line="256" w:lineRule="auto"/>
              <w:ind w:left="714" w:firstLineChars="0" w:hanging="357"/>
              <w:contextualSpacing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/>
                <w:iCs/>
                <w:snapToGrid w:val="0"/>
                <w:sz w:val="20"/>
                <w:szCs w:val="20"/>
              </w:rPr>
              <w:t>establish a regulatory framework for establishing and operating VTSs in accordance with relevant international conventions and IMO instruments, IALA standards and national law</w:t>
            </w:r>
            <w:r>
              <w:rPr>
                <w:bCs/>
                <w:iCs/>
                <w:snapToGrid w:val="0"/>
                <w:sz w:val="20"/>
                <w:szCs w:val="20"/>
              </w:rPr>
              <w:t>;</w:t>
            </w:r>
          </w:p>
          <w:p w14:paraId="1E21DE2F" w14:textId="77777777" w:rsidR="001512DB" w:rsidRDefault="001512DB" w:rsidP="001512DB">
            <w:pPr>
              <w:pStyle w:val="ListParagraph"/>
              <w:widowControl w:val="0"/>
              <w:numPr>
                <w:ilvl w:val="0"/>
                <w:numId w:val="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120" w:after="120" w:line="256" w:lineRule="auto"/>
              <w:ind w:left="714" w:firstLineChars="0" w:hanging="357"/>
              <w:contextualSpacing/>
              <w:jc w:val="both"/>
              <w:rPr>
                <w:bCs/>
                <w:i/>
                <w:iCs/>
                <w:snapToGrid w:val="0"/>
                <w:sz w:val="20"/>
                <w:szCs w:val="20"/>
                <w:lang w:val="en-AU"/>
              </w:rPr>
            </w:pPr>
            <w:r>
              <w:rPr>
                <w:bCs/>
                <w:i/>
                <w:iCs/>
                <w:snapToGrid w:val="0"/>
                <w:sz w:val="20"/>
                <w:szCs w:val="20"/>
                <w:lang w:val="en-AU"/>
              </w:rPr>
              <w:t>“establish a compliance and enforcement framework with respect to violations of VTS regulatory requirements.”</w:t>
            </w:r>
          </w:p>
          <w:p w14:paraId="14556634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 xml:space="preserve">IALA Standard 1040 Vessel Traffic Services references IALA Recommendations that specify the practices associated with implementing and establishing VTS in </w:t>
            </w:r>
            <w:r>
              <w:rPr>
                <w:bCs/>
                <w:i/>
                <w:iCs/>
                <w:snapToGrid w:val="0"/>
                <w:sz w:val="20"/>
                <w:szCs w:val="20"/>
              </w:rPr>
              <w:t>Recommendation 0119 - Establishment of VTS IALA</w:t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and associated </w:t>
            </w:r>
            <w:r>
              <w:rPr>
                <w:bCs/>
                <w:i/>
                <w:iCs/>
                <w:snapToGrid w:val="0"/>
                <w:sz w:val="20"/>
                <w:szCs w:val="20"/>
              </w:rPr>
              <w:t>Guideline 1150 – Establishing, Planning and Implementing VTS.</w:t>
            </w:r>
          </w:p>
          <w:p w14:paraId="2B3E840D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 xml:space="preserve">There is currently no guidance available to assist Competent Authorities and VTS providers establish a compliance and enforcement framework for participating ships with respect to violations of VTS regulatory requirements in a globally harmonized manner. </w:t>
            </w:r>
          </w:p>
          <w:p w14:paraId="185CB22E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/>
                <w:iCs/>
                <w:noProof/>
                <w:snapToGrid w:val="0"/>
                <w:sz w:val="16"/>
                <w:szCs w:val="16"/>
              </w:rPr>
              <w:t>(Describe briefly why this task should be included in the Work Programme)</w:t>
            </w:r>
          </w:p>
        </w:tc>
      </w:tr>
      <w:tr w:rsidR="001512DB" w:rsidRPr="00DA4988" w14:paraId="447434B8" w14:textId="77777777" w:rsidTr="00BD3812">
        <w:trPr>
          <w:cantSplit/>
          <w:trHeight w:val="854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2A2EE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noProof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noProof/>
                <w:snapToGrid w:val="0"/>
                <w:sz w:val="20"/>
                <w:szCs w:val="20"/>
              </w:rPr>
              <w:t>Strategic Alignment</w:t>
            </w:r>
          </w:p>
          <w:p w14:paraId="43E1577B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Cs/>
                <w:i/>
                <w:iCs/>
                <w:snapToGrid w:val="0"/>
                <w:sz w:val="16"/>
                <w:szCs w:val="16"/>
              </w:rPr>
            </w:pPr>
            <w:r>
              <w:rPr>
                <w:bCs/>
                <w:i/>
                <w:iCs/>
                <w:noProof/>
                <w:snapToGrid w:val="0"/>
                <w:sz w:val="16"/>
                <w:szCs w:val="16"/>
              </w:rPr>
              <w:t>(See IALA Strategic Vision)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5ED6A" w14:textId="77777777" w:rsidR="001512DB" w:rsidRDefault="001512DB" w:rsidP="00BD3812">
            <w:pPr>
              <w:pStyle w:val="BodyText3"/>
              <w:spacing w:before="120" w:line="256" w:lineRule="auto"/>
              <w:ind w:left="0"/>
              <w:jc w:val="both"/>
              <w:rPr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Goal</w:t>
            </w:r>
            <w:r>
              <w:rPr>
                <w:i w:val="0"/>
                <w:sz w:val="20"/>
              </w:rPr>
              <w:t xml:space="preserve"> </w:t>
            </w:r>
          </w:p>
          <w:p w14:paraId="2DD1CC48" w14:textId="77777777" w:rsidR="001512DB" w:rsidRDefault="001512DB" w:rsidP="00BD3812">
            <w:pPr>
              <w:pStyle w:val="BodyText3"/>
              <w:spacing w:before="120" w:line="256" w:lineRule="auto"/>
              <w:ind w:left="0"/>
              <w:jc w:val="both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 xml:space="preserve">G1 - Marine Aids to Navigation are developed and harmonised through international cooperation and the provision of standards. </w:t>
            </w:r>
          </w:p>
          <w:p w14:paraId="6496B8A7" w14:textId="77777777" w:rsidR="001512DB" w:rsidRDefault="001512DB" w:rsidP="00BD3812">
            <w:pPr>
              <w:pStyle w:val="BodyText3"/>
              <w:spacing w:before="120" w:line="256" w:lineRule="auto"/>
              <w:ind w:left="0"/>
              <w:jc w:val="both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Strategy</w:t>
            </w:r>
          </w:p>
          <w:p w14:paraId="0536B7FD" w14:textId="77777777" w:rsidR="001512DB" w:rsidRDefault="001512DB" w:rsidP="00BD3812">
            <w:pPr>
              <w:pStyle w:val="BodyText3"/>
              <w:spacing w:before="120" w:line="256" w:lineRule="auto"/>
              <w:ind w:left="0"/>
              <w:jc w:val="both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S1 - Develop standards suitable for direct citation by States, in areas deemed important by the General Assembly, and the related Recommendations and Guidelines.</w:t>
            </w:r>
          </w:p>
          <w:p w14:paraId="1F3D05CE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sz w:val="20"/>
              </w:rPr>
              <w:t>S2 - Position IALA as the source of standards, knowledge, and expertise that will enable States to provide Marine Aids to Navigation, in accordance with relevant international obligations and recommendations.</w:t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</w:t>
            </w:r>
          </w:p>
          <w:p w14:paraId="03147FB7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 xml:space="preserve">S6 - Improve and </w:t>
            </w:r>
            <w:proofErr w:type="spellStart"/>
            <w:r>
              <w:rPr>
                <w:bCs/>
                <w:iCs/>
                <w:snapToGrid w:val="0"/>
                <w:sz w:val="20"/>
                <w:szCs w:val="20"/>
              </w:rPr>
              <w:t>harmonise</w:t>
            </w:r>
            <w:proofErr w:type="spellEnd"/>
            <w:r>
              <w:rPr>
                <w:bCs/>
                <w:iCs/>
                <w:snapToGrid w:val="0"/>
                <w:sz w:val="20"/>
                <w:szCs w:val="20"/>
              </w:rPr>
              <w:t xml:space="preserve"> the delivery of VTS globally and in a manner consistent with international conventions, national legislation and public expectations, to ensure the safety and efficiency of vessel traffic and to protect the environment.</w:t>
            </w:r>
          </w:p>
        </w:tc>
      </w:tr>
      <w:tr w:rsidR="001512DB" w:rsidRPr="00DA4988" w14:paraId="2CA60B43" w14:textId="77777777" w:rsidTr="00BD3812">
        <w:trPr>
          <w:cantSplit/>
          <w:trHeight w:val="615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75B40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noProof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noProof/>
                <w:snapToGrid w:val="0"/>
                <w:sz w:val="20"/>
                <w:szCs w:val="20"/>
              </w:rPr>
              <w:t xml:space="preserve">Scope </w:t>
            </w:r>
            <w:r>
              <w:rPr>
                <w:b/>
                <w:bCs/>
                <w:iCs/>
                <w:noProof/>
                <w:snapToGrid w:val="0"/>
                <w:sz w:val="20"/>
                <w:szCs w:val="20"/>
              </w:rPr>
              <w:br/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48003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In Scope:</w:t>
            </w:r>
          </w:p>
          <w:p w14:paraId="3D7FE428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The proposed guideline is associated with the requirements for participating ships</w:t>
            </w:r>
            <w:r>
              <w:rPr>
                <w:sz w:val="20"/>
                <w:szCs w:val="20"/>
              </w:rPr>
              <w:t xml:space="preserve"> with the regulatory and legal framework established under national law (Refer to Section 6 of IMO Resolution </w:t>
            </w:r>
            <w:r>
              <w:rPr>
                <w:bCs/>
                <w:iCs/>
                <w:snapToGrid w:val="0"/>
                <w:sz w:val="20"/>
                <w:szCs w:val="20"/>
              </w:rPr>
              <w:t>IMO Resolution A.1158(32)). That is:</w:t>
            </w:r>
          </w:p>
          <w:p w14:paraId="6E60B00A" w14:textId="77777777" w:rsidR="001512DB" w:rsidRDefault="001512DB" w:rsidP="001512DB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120" w:after="120" w:line="256" w:lineRule="auto"/>
              <w:ind w:left="714" w:firstLineChars="0" w:hanging="357"/>
              <w:contextualSpacing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The provision of reports or information required by VTS; and</w:t>
            </w:r>
          </w:p>
          <w:p w14:paraId="0E4E63DA" w14:textId="77777777" w:rsidR="001512DB" w:rsidRDefault="001512DB" w:rsidP="001512DB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djustRightInd/>
              <w:snapToGrid/>
              <w:spacing w:before="120" w:after="120" w:line="256" w:lineRule="auto"/>
              <w:ind w:left="714" w:firstLineChars="0" w:hanging="357"/>
              <w:contextualSpacing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Complying with the requirements and instructions given to the ship by VTS, unless contradictory safety and/or marine environment protection reasons exist.</w:t>
            </w:r>
          </w:p>
          <w:p w14:paraId="70594B2E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6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/>
                <w:iCs/>
                <w:noProof/>
                <w:snapToGrid w:val="0"/>
                <w:sz w:val="16"/>
                <w:szCs w:val="16"/>
              </w:rPr>
              <w:t xml:space="preserve"> (Describe key items that are in scope/out of scope)</w:t>
            </w:r>
          </w:p>
        </w:tc>
      </w:tr>
      <w:tr w:rsidR="001512DB" w14:paraId="0D1F7851" w14:textId="77777777" w:rsidTr="00BD3812">
        <w:trPr>
          <w:cantSplit/>
          <w:trHeight w:val="1399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AE460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lastRenderedPageBreak/>
              <w:t xml:space="preserve">Brief and concise description of the work to be undertaken and </w:t>
            </w:r>
            <w:proofErr w:type="spellStart"/>
            <w:r>
              <w:rPr>
                <w:b/>
                <w:bCs/>
                <w:iCs/>
                <w:snapToGrid w:val="0"/>
                <w:sz w:val="20"/>
                <w:szCs w:val="20"/>
              </w:rPr>
              <w:t>programme</w:t>
            </w:r>
            <w:proofErr w:type="spellEnd"/>
            <w:r>
              <w:rPr>
                <w:b/>
                <w:bCs/>
                <w:iCs/>
                <w:snapToGrid w:val="0"/>
                <w:sz w:val="20"/>
                <w:szCs w:val="20"/>
              </w:rPr>
              <w:t xml:space="preserve"> mile</w:t>
            </w:r>
            <w:r>
              <w:rPr>
                <w:b/>
                <w:bCs/>
                <w:iCs/>
                <w:snapToGrid w:val="0"/>
                <w:sz w:val="20"/>
                <w:szCs w:val="20"/>
              </w:rPr>
              <w:softHyphen/>
              <w:t>stones</w:t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(where appropriate).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82B51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t>Preparation of a new IALA Guideline regarding establishing a compliance and enforcement framework with respect to violations of VTS regulatory.  Key milestones include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8"/>
              <w:gridCol w:w="2141"/>
            </w:tblGrid>
            <w:tr w:rsidR="001512DB" w14:paraId="66F992F0" w14:textId="77777777" w:rsidTr="00BD3812">
              <w:tc>
                <w:tcPr>
                  <w:tcW w:w="4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D28065" w14:textId="77777777" w:rsidR="001512DB" w:rsidRDefault="001512DB" w:rsidP="00BD3812">
                  <w:pPr>
                    <w:widowControl w:val="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before="120" w:after="120"/>
                    <w:jc w:val="both"/>
                    <w:rPr>
                      <w:rFonts w:eastAsia="Times New Roman"/>
                      <w:bCs/>
                      <w:iCs/>
                      <w:snapToGrid w:val="0"/>
                      <w:sz w:val="18"/>
                      <w:szCs w:val="18"/>
                    </w:rPr>
                  </w:pPr>
                  <w:r>
                    <w:rPr>
                      <w:bCs/>
                      <w:iCs/>
                      <w:snapToGrid w:val="0"/>
                      <w:sz w:val="18"/>
                      <w:szCs w:val="18"/>
                    </w:rPr>
                    <w:t>First draft of revised/new Resolution</w:t>
                  </w:r>
                </w:p>
              </w:tc>
              <w:tc>
                <w:tcPr>
                  <w:tcW w:w="2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0945E7C" w14:textId="77777777" w:rsidR="001512DB" w:rsidRDefault="001512DB" w:rsidP="00BD3812">
                  <w:pPr>
                    <w:widowControl w:val="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before="120" w:after="120"/>
                    <w:jc w:val="both"/>
                    <w:rPr>
                      <w:rFonts w:eastAsia="Times New Roman"/>
                      <w:bCs/>
                      <w:iCs/>
                      <w:snapToGrid w:val="0"/>
                      <w:sz w:val="18"/>
                      <w:szCs w:val="18"/>
                    </w:rPr>
                  </w:pPr>
                  <w:r>
                    <w:rPr>
                      <w:bCs/>
                      <w:iCs/>
                      <w:snapToGrid w:val="0"/>
                      <w:sz w:val="18"/>
                      <w:szCs w:val="18"/>
                    </w:rPr>
                    <w:t>Oct 2022 (VTS52)</w:t>
                  </w:r>
                </w:p>
              </w:tc>
            </w:tr>
            <w:tr w:rsidR="001512DB" w14:paraId="5AB756C3" w14:textId="77777777" w:rsidTr="00BD3812">
              <w:tc>
                <w:tcPr>
                  <w:tcW w:w="4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F86DD81" w14:textId="77777777" w:rsidR="001512DB" w:rsidRDefault="001512DB" w:rsidP="00BD3812">
                  <w:pPr>
                    <w:widowControl w:val="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before="120" w:after="120"/>
                    <w:jc w:val="both"/>
                    <w:rPr>
                      <w:rFonts w:eastAsia="Times New Roman"/>
                      <w:bCs/>
                      <w:iCs/>
                      <w:snapToGrid w:val="0"/>
                      <w:sz w:val="18"/>
                      <w:szCs w:val="18"/>
                    </w:rPr>
                  </w:pPr>
                  <w:r>
                    <w:rPr>
                      <w:bCs/>
                      <w:iCs/>
                      <w:snapToGrid w:val="0"/>
                      <w:sz w:val="18"/>
                      <w:szCs w:val="18"/>
                    </w:rPr>
                    <w:t>Draft completed and forwarded to Council for approval</w:t>
                  </w:r>
                </w:p>
              </w:tc>
              <w:tc>
                <w:tcPr>
                  <w:tcW w:w="2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3EC48F2" w14:textId="77777777" w:rsidR="001512DB" w:rsidRDefault="001512DB" w:rsidP="00BD3812">
                  <w:pPr>
                    <w:widowControl w:val="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before="120" w:after="120"/>
                    <w:jc w:val="both"/>
                    <w:rPr>
                      <w:rFonts w:eastAsia="Times New Roman"/>
                      <w:bCs/>
                      <w:iCs/>
                      <w:snapToGrid w:val="0"/>
                      <w:sz w:val="18"/>
                      <w:szCs w:val="18"/>
                    </w:rPr>
                  </w:pPr>
                  <w:r>
                    <w:rPr>
                      <w:bCs/>
                      <w:iCs/>
                      <w:snapToGrid w:val="0"/>
                      <w:sz w:val="18"/>
                      <w:szCs w:val="18"/>
                    </w:rPr>
                    <w:t>Mar 2023 (VTS53)</w:t>
                  </w:r>
                </w:p>
              </w:tc>
            </w:tr>
            <w:tr w:rsidR="001512DB" w14:paraId="40FE7E66" w14:textId="77777777" w:rsidTr="00BD3812">
              <w:tc>
                <w:tcPr>
                  <w:tcW w:w="48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688516E" w14:textId="77777777" w:rsidR="001512DB" w:rsidRDefault="001512DB" w:rsidP="00BD3812">
                  <w:pPr>
                    <w:widowControl w:val="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before="120" w:after="120"/>
                    <w:jc w:val="both"/>
                    <w:rPr>
                      <w:rFonts w:eastAsia="Times New Roman"/>
                      <w:bCs/>
                      <w:iCs/>
                      <w:snapToGrid w:val="0"/>
                      <w:sz w:val="18"/>
                      <w:szCs w:val="18"/>
                    </w:rPr>
                  </w:pPr>
                  <w:r>
                    <w:rPr>
                      <w:bCs/>
                      <w:iCs/>
                      <w:snapToGrid w:val="0"/>
                      <w:sz w:val="18"/>
                      <w:szCs w:val="18"/>
                    </w:rPr>
                    <w:t>Draft approved by Council</w:t>
                  </w:r>
                </w:p>
              </w:tc>
              <w:tc>
                <w:tcPr>
                  <w:tcW w:w="2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6A8B396" w14:textId="77777777" w:rsidR="001512DB" w:rsidRDefault="001512DB" w:rsidP="00BD3812">
                  <w:pPr>
                    <w:widowControl w:val="0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before="120" w:after="120"/>
                    <w:jc w:val="both"/>
                    <w:rPr>
                      <w:rFonts w:eastAsia="Times New Roman"/>
                      <w:bCs/>
                      <w:iCs/>
                      <w:snapToGrid w:val="0"/>
                      <w:sz w:val="18"/>
                      <w:szCs w:val="18"/>
                    </w:rPr>
                  </w:pPr>
                  <w:r>
                    <w:rPr>
                      <w:bCs/>
                      <w:iCs/>
                      <w:snapToGrid w:val="0"/>
                      <w:sz w:val="18"/>
                      <w:szCs w:val="18"/>
                    </w:rPr>
                    <w:t>June 2023</w:t>
                  </w:r>
                </w:p>
              </w:tc>
            </w:tr>
          </w:tbl>
          <w:p w14:paraId="7E43E119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1512DB" w14:paraId="5C4F3900" w14:textId="77777777" w:rsidTr="00BD3812">
        <w:trPr>
          <w:cantSplit/>
          <w:trHeight w:val="659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77533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Expected numbers of sessions for completion</w:t>
            </w:r>
          </w:p>
        </w:tc>
        <w:tc>
          <w:tcPr>
            <w:tcW w:w="7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7DABA" w14:textId="77777777" w:rsidR="001512DB" w:rsidRDefault="001512DB" w:rsidP="00BD3812">
            <w:pPr>
              <w:pStyle w:val="BodyText3"/>
              <w:spacing w:before="120" w:line="256" w:lineRule="auto"/>
              <w:ind w:left="0"/>
              <w:jc w:val="both"/>
              <w:rPr>
                <w:sz w:val="20"/>
                <w:lang w:val="en-CA"/>
              </w:rPr>
            </w:pPr>
            <w:r>
              <w:rPr>
                <w:sz w:val="20"/>
                <w:lang w:val="en-CA"/>
              </w:rPr>
              <w:t>Session number:</w:t>
            </w:r>
          </w:p>
          <w:p w14:paraId="3ACEEA10" w14:textId="77777777" w:rsidR="001512DB" w:rsidRDefault="001512DB" w:rsidP="00BD3812">
            <w:pPr>
              <w:pStyle w:val="BodyText3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left" w:pos="1092"/>
                <w:tab w:val="left" w:pos="2085"/>
                <w:tab w:val="left" w:pos="2935"/>
                <w:tab w:val="left" w:pos="3927"/>
                <w:tab w:val="left" w:pos="4920"/>
                <w:tab w:val="left" w:pos="6054"/>
              </w:tabs>
              <w:spacing w:before="120" w:line="256" w:lineRule="auto"/>
              <w:ind w:left="244"/>
              <w:jc w:val="both"/>
              <w:rPr>
                <w:sz w:val="20"/>
                <w:lang w:val="en-CA"/>
              </w:rPr>
            </w:pP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57BC4A40" wp14:editId="6D79661E">
                      <wp:simplePos x="0" y="0"/>
                      <wp:positionH relativeFrom="column">
                        <wp:posOffset>64516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5" name="Rechteck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D2210C" w14:textId="77777777" w:rsidR="001512DB" w:rsidRDefault="001512DB" w:rsidP="001512DB">
                                  <w:pPr>
                                    <w:rPr>
                                      <w:lang w:val="nl-NL"/>
                                    </w:rPr>
                                  </w:pPr>
                                  <w:r>
                                    <w:rPr>
                                      <w:lang w:val="nl-NL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BC4A40" id="Rechteck 35" o:spid="_x0000_s1031" style="position:absolute;left:0;text-align:left;margin-left:50.8pt;margin-top:13.3pt;width:21.6pt;height:21.6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">
                      <v:textbox>
                        <w:txbxContent>
                          <w:p w14:paraId="34D2210C" w14:textId="77777777" w:rsidR="001512DB" w:rsidRDefault="001512DB" w:rsidP="001512DB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654F8A2D" wp14:editId="3774D529">
                      <wp:simplePos x="0" y="0"/>
                      <wp:positionH relativeFrom="column">
                        <wp:posOffset>121920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6" name="Rechteck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27D272" w14:textId="77777777" w:rsidR="001512DB" w:rsidRDefault="001512DB" w:rsidP="001512D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4F8A2D" id="Rechteck 36" o:spid="_x0000_s1032" style="position:absolute;left:0;text-align:left;margin-left:96pt;margin-top:13.3pt;width:21.6pt;height:21.6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">
                      <v:textbox>
                        <w:txbxContent>
                          <w:p w14:paraId="5327D272" w14:textId="77777777" w:rsidR="001512DB" w:rsidRDefault="001512DB" w:rsidP="001512DB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1822668E" wp14:editId="7AC51532">
                      <wp:simplePos x="0" y="0"/>
                      <wp:positionH relativeFrom="column">
                        <wp:posOffset>179324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7" name="Rechteck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56C8F1" w14:textId="77777777" w:rsidR="001512DB" w:rsidRDefault="001512DB" w:rsidP="001512D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22668E" id="Rechteck 37" o:spid="_x0000_s1033" style="position:absolute;left:0;text-align:left;margin-left:141.2pt;margin-top:13.3pt;width:21.6pt;height:21.6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">
                      <v:textbox>
                        <w:txbxContent>
                          <w:p w14:paraId="4456C8F1" w14:textId="77777777" w:rsidR="001512DB" w:rsidRDefault="001512DB" w:rsidP="001512DB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75CB2788" wp14:editId="0DB87CBA">
                      <wp:simplePos x="0" y="0"/>
                      <wp:positionH relativeFrom="column">
                        <wp:posOffset>2399665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8" name="Rechteck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85DA92" w14:textId="77777777" w:rsidR="001512DB" w:rsidRDefault="001512DB" w:rsidP="001512D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CB2788" id="Rechteck 38" o:spid="_x0000_s1034" style="position:absolute;left:0;text-align:left;margin-left:188.95pt;margin-top:13.3pt;width:21.6pt;height:21.6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">
                      <v:textbox>
                        <w:txbxContent>
                          <w:p w14:paraId="3185DA92" w14:textId="77777777" w:rsidR="001512DB" w:rsidRDefault="001512DB" w:rsidP="001512DB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7995A9D5" wp14:editId="7DA14E68">
                      <wp:simplePos x="0" y="0"/>
                      <wp:positionH relativeFrom="column">
                        <wp:posOffset>307213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39" name="Rechteck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0602FE" id="Rechteck 39" o:spid="_x0000_s1026" style="position:absolute;margin-left:241.9pt;margin-top:13.3pt;width:21.6pt;height:21.6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"/>
                  </w:pict>
                </mc:Fallback>
              </mc:AlternateContent>
            </w: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3049D9B4" wp14:editId="1C3193DA">
                      <wp:simplePos x="0" y="0"/>
                      <wp:positionH relativeFrom="column">
                        <wp:posOffset>3834765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40" name="Rechteck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DBFFEC" id="Rechteck 40" o:spid="_x0000_s1026" style="position:absolute;margin-left:301.95pt;margin-top:13.3pt;width:21.6pt;height:21.6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"/>
                  </w:pict>
                </mc:Fallback>
              </mc:AlternateContent>
            </w:r>
            <w:r>
              <w:rPr>
                <w:noProof/>
                <w:lang w:val="de-DE" w:eastAsia="de-DE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3501D448" wp14:editId="2239AFF1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168910</wp:posOffset>
                      </wp:positionV>
                      <wp:extent cx="274320" cy="274320"/>
                      <wp:effectExtent l="0" t="0" r="11430" b="11430"/>
                      <wp:wrapNone/>
                      <wp:docPr id="42" name="Rechteck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32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16498C" w14:textId="77777777" w:rsidR="001512DB" w:rsidRDefault="001512DB" w:rsidP="001512DB">
                                  <w:pPr>
                                    <w:rPr>
                                      <w:lang w:val="nl-NL"/>
                                    </w:rPr>
                                  </w:pPr>
                                  <w:r>
                                    <w:rPr>
                                      <w:lang w:val="nl-NL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01D448" id="Rechteck 42" o:spid="_x0000_s1035" style="position:absolute;left:0;text-align:left;margin-left:2.5pt;margin-top:13.3pt;width:21.6pt;height:21.6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">
                      <v:textbox>
                        <w:txbxContent>
                          <w:p w14:paraId="7816498C" w14:textId="77777777" w:rsidR="001512DB" w:rsidRDefault="001512DB" w:rsidP="001512DB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sz w:val="20"/>
                <w:lang w:val="en-CA"/>
              </w:rPr>
              <w:t>52</w:t>
            </w:r>
            <w:r>
              <w:rPr>
                <w:sz w:val="20"/>
                <w:lang w:val="en-CA"/>
              </w:rPr>
              <w:tab/>
              <w:t>53</w:t>
            </w:r>
            <w:r>
              <w:rPr>
                <w:sz w:val="20"/>
                <w:lang w:val="en-CA"/>
              </w:rPr>
              <w:tab/>
              <w:t>54</w:t>
            </w:r>
            <w:r>
              <w:rPr>
                <w:sz w:val="20"/>
                <w:lang w:val="en-CA"/>
              </w:rPr>
              <w:tab/>
              <w:t>55</w:t>
            </w:r>
            <w:r>
              <w:rPr>
                <w:sz w:val="20"/>
                <w:lang w:val="en-CA"/>
              </w:rPr>
              <w:tab/>
              <w:t>56</w:t>
            </w:r>
            <w:r>
              <w:rPr>
                <w:sz w:val="20"/>
                <w:lang w:val="en-CA"/>
              </w:rPr>
              <w:tab/>
              <w:t>57</w:t>
            </w:r>
            <w:r>
              <w:rPr>
                <w:sz w:val="20"/>
                <w:lang w:val="en-CA"/>
              </w:rPr>
              <w:tab/>
              <w:t>58</w:t>
            </w:r>
          </w:p>
          <w:p w14:paraId="2EF62F25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  <w:lang w:val="en-CA"/>
              </w:rPr>
            </w:pPr>
          </w:p>
          <w:p w14:paraId="357B7549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  <w:lang w:val="en-CA"/>
              </w:rPr>
            </w:pPr>
          </w:p>
        </w:tc>
      </w:tr>
      <w:tr w:rsidR="001512DB" w14:paraId="45F4BB67" w14:textId="77777777" w:rsidTr="00BD3812">
        <w:trPr>
          <w:cantSplit/>
          <w:trHeight w:val="342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664A99C7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Committee notes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6FA4CE5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Origins</w:t>
            </w:r>
          </w:p>
        </w:tc>
        <w:tc>
          <w:tcPr>
            <w:tcW w:w="4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B64D2B8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1512DB" w14:paraId="422E1046" w14:textId="77777777" w:rsidTr="00BD3812">
        <w:trPr>
          <w:cantSplit/>
          <w:trHeight w:val="342"/>
        </w:trPr>
        <w:tc>
          <w:tcPr>
            <w:tcW w:w="23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8C64119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/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48BC3E63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Agreed by session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8B241CA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TD#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6992DCD0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Comments</w:t>
            </w:r>
          </w:p>
        </w:tc>
      </w:tr>
      <w:tr w:rsidR="001512DB" w14:paraId="0D082CB5" w14:textId="77777777" w:rsidTr="00BD3812">
        <w:trPr>
          <w:cantSplit/>
          <w:trHeight w:val="489"/>
        </w:trPr>
        <w:tc>
          <w:tcPr>
            <w:tcW w:w="23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318CE" w14:textId="77777777" w:rsidR="001512DB" w:rsidRDefault="001512DB" w:rsidP="00BD3812">
            <w:pPr>
              <w:rPr>
                <w:b/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4F4B8CB3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  <w:highlight w:val="yellow"/>
              </w:rPr>
              <w:t>XX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0617E3B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73450AF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  <w:tr w:rsidR="001512DB" w14:paraId="757AFE88" w14:textId="77777777" w:rsidTr="00BD3812">
        <w:trPr>
          <w:cantSplit/>
          <w:trHeight w:val="489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DA7DB26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 w:after="120" w:line="256" w:lineRule="auto"/>
              <w:jc w:val="center"/>
              <w:rPr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B8EE78A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Approved by Council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45595D1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</w:t>
            </w:r>
            <w:r>
              <w:rPr>
                <w:bCs/>
                <w:i/>
                <w:iCs/>
                <w:snapToGrid w:val="0"/>
                <w:sz w:val="16"/>
                <w:szCs w:val="16"/>
              </w:rPr>
              <w:t>(Council Session)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2612FFE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Cs/>
                <w:iCs/>
                <w:snapToGrid w:val="0"/>
                <w:sz w:val="20"/>
                <w:szCs w:val="20"/>
              </w:rPr>
            </w:pPr>
            <w:r>
              <w:rPr>
                <w:bCs/>
                <w:iCs/>
                <w:snapToGrid w:val="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Cs/>
                <w:iCs/>
                <w:snapToGrid w:val="0"/>
                <w:sz w:val="20"/>
                <w:szCs w:val="20"/>
              </w:rPr>
              <w:instrText xml:space="preserve"> FORMTEXT </w:instrText>
            </w:r>
            <w:r>
              <w:rPr>
                <w:bCs/>
                <w:iCs/>
                <w:snapToGrid w:val="0"/>
                <w:sz w:val="20"/>
                <w:szCs w:val="20"/>
              </w:rPr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separate"/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noProof/>
                <w:snapToGrid w:val="0"/>
                <w:sz w:val="20"/>
                <w:szCs w:val="20"/>
              </w:rPr>
              <w:t> </w:t>
            </w:r>
            <w:r>
              <w:rPr>
                <w:bCs/>
                <w:iCs/>
                <w:snapToGrid w:val="0"/>
                <w:sz w:val="20"/>
                <w:szCs w:val="20"/>
              </w:rPr>
              <w:fldChar w:fldCharType="end"/>
            </w:r>
            <w:r>
              <w:rPr>
                <w:bCs/>
                <w:iCs/>
                <w:snapToGrid w:val="0"/>
                <w:sz w:val="20"/>
                <w:szCs w:val="20"/>
              </w:rPr>
              <w:t xml:space="preserve"> </w:t>
            </w:r>
            <w:r>
              <w:rPr>
                <w:bCs/>
                <w:i/>
                <w:iCs/>
                <w:snapToGrid w:val="0"/>
                <w:sz w:val="16"/>
                <w:szCs w:val="16"/>
              </w:rPr>
              <w:t>(Date)</w:t>
            </w:r>
          </w:p>
        </w:tc>
      </w:tr>
      <w:tr w:rsidR="001512DB" w14:paraId="5BEA0446" w14:textId="77777777" w:rsidTr="00BD3812">
        <w:trPr>
          <w:cantSplit/>
          <w:trHeight w:val="489"/>
        </w:trPr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A83B0C1" w14:textId="77777777" w:rsidR="001512DB" w:rsidRDefault="001512DB" w:rsidP="00BD3812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 w:after="120" w:line="256" w:lineRule="auto"/>
              <w:jc w:val="center"/>
              <w:rPr>
                <w:bCs/>
                <w:iCs/>
                <w:snapToGrid w:val="0"/>
                <w:sz w:val="20"/>
                <w:szCs w:val="20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9208DA3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jc w:val="both"/>
              <w:rPr>
                <w:b/>
                <w:bCs/>
                <w:iCs/>
                <w:snapToGrid w:val="0"/>
                <w:sz w:val="20"/>
                <w:szCs w:val="20"/>
              </w:rPr>
            </w:pPr>
            <w:r>
              <w:rPr>
                <w:b/>
                <w:bCs/>
                <w:iCs/>
                <w:snapToGrid w:val="0"/>
                <w:sz w:val="20"/>
                <w:szCs w:val="20"/>
              </w:rPr>
              <w:t>Revision Notes:</w:t>
            </w:r>
          </w:p>
        </w:tc>
        <w:tc>
          <w:tcPr>
            <w:tcW w:w="4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0E6A8E3" w14:textId="77777777" w:rsidR="001512DB" w:rsidRDefault="001512DB" w:rsidP="00BD381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20" w:after="120" w:line="256" w:lineRule="auto"/>
              <w:rPr>
                <w:bCs/>
                <w:iCs/>
                <w:snapToGrid w:val="0"/>
                <w:sz w:val="20"/>
                <w:szCs w:val="20"/>
              </w:rPr>
            </w:pPr>
          </w:p>
        </w:tc>
      </w:tr>
    </w:tbl>
    <w:p w14:paraId="3BB2DC5A" w14:textId="77777777" w:rsidR="001512DB" w:rsidRDefault="001512DB" w:rsidP="001512DB">
      <w:pPr>
        <w:rPr>
          <w:rFonts w:eastAsiaTheme="minorEastAsia"/>
        </w:rPr>
      </w:pPr>
    </w:p>
    <w:p w14:paraId="26876FA0" w14:textId="77777777" w:rsidR="001512DB" w:rsidRDefault="001512DB"/>
    <w:sectPr w:rsidR="001512DB" w:rsidSect="001512DB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48F4D" w14:textId="77777777" w:rsidR="00B34056" w:rsidRDefault="00B34056" w:rsidP="008C4582">
      <w:pPr>
        <w:spacing w:after="0"/>
      </w:pPr>
      <w:r>
        <w:separator/>
      </w:r>
    </w:p>
  </w:endnote>
  <w:endnote w:type="continuationSeparator" w:id="0">
    <w:p w14:paraId="60CBE12A" w14:textId="77777777" w:rsidR="00B34056" w:rsidRDefault="00B34056" w:rsidP="008C45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24214" w14:textId="77777777" w:rsidR="00B34056" w:rsidRDefault="00B34056" w:rsidP="008C4582">
      <w:pPr>
        <w:spacing w:after="0"/>
      </w:pPr>
      <w:r>
        <w:separator/>
      </w:r>
    </w:p>
  </w:footnote>
  <w:footnote w:type="continuationSeparator" w:id="0">
    <w:p w14:paraId="49C1647B" w14:textId="77777777" w:rsidR="00B34056" w:rsidRDefault="00B34056" w:rsidP="008C458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45ACC"/>
    <w:multiLevelType w:val="multilevel"/>
    <w:tmpl w:val="05245AC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2B2C9B"/>
    <w:multiLevelType w:val="hybridMultilevel"/>
    <w:tmpl w:val="D9BA57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D304A6"/>
    <w:multiLevelType w:val="hybridMultilevel"/>
    <w:tmpl w:val="2998300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8D7C22"/>
    <w:multiLevelType w:val="hybridMultilevel"/>
    <w:tmpl w:val="F56CFBD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82430B5"/>
    <w:multiLevelType w:val="hybridMultilevel"/>
    <w:tmpl w:val="7A7C4E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5" w15:restartNumberingAfterBreak="0">
    <w:nsid w:val="430F48EB"/>
    <w:multiLevelType w:val="hybridMultilevel"/>
    <w:tmpl w:val="5FC46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F5D8D"/>
    <w:multiLevelType w:val="hybridMultilevel"/>
    <w:tmpl w:val="72E056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EE4EDB"/>
    <w:multiLevelType w:val="hybridMultilevel"/>
    <w:tmpl w:val="CEF4F1D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754958"/>
    <w:multiLevelType w:val="hybridMultilevel"/>
    <w:tmpl w:val="F46A2F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156529403">
    <w:abstractNumId w:val="0"/>
  </w:num>
  <w:num w:numId="2" w16cid:durableId="1771201773">
    <w:abstractNumId w:val="3"/>
  </w:num>
  <w:num w:numId="3" w16cid:durableId="2111006993">
    <w:abstractNumId w:val="1"/>
  </w:num>
  <w:num w:numId="4" w16cid:durableId="22950297">
    <w:abstractNumId w:val="8"/>
  </w:num>
  <w:num w:numId="5" w16cid:durableId="610477786">
    <w:abstractNumId w:val="7"/>
  </w:num>
  <w:num w:numId="6" w16cid:durableId="836118266">
    <w:abstractNumId w:val="2"/>
  </w:num>
  <w:num w:numId="7" w16cid:durableId="2117403096">
    <w:abstractNumId w:val="4"/>
  </w:num>
  <w:num w:numId="8" w16cid:durableId="1386294676">
    <w:abstractNumId w:val="5"/>
  </w:num>
  <w:num w:numId="9" w16cid:durableId="8408954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xMDE1NjG3tDSzNLZU0lEKTi0uzszPAykwrAUAkIwuJCwAAAA="/>
  </w:docVars>
  <w:rsids>
    <w:rsidRoot w:val="00BD617C"/>
    <w:rsid w:val="00012FAE"/>
    <w:rsid w:val="00106C9A"/>
    <w:rsid w:val="001512DB"/>
    <w:rsid w:val="001C00DD"/>
    <w:rsid w:val="001C28EF"/>
    <w:rsid w:val="002517B6"/>
    <w:rsid w:val="002E2F25"/>
    <w:rsid w:val="002E7BB2"/>
    <w:rsid w:val="003A35F3"/>
    <w:rsid w:val="00444606"/>
    <w:rsid w:val="00447379"/>
    <w:rsid w:val="00474975"/>
    <w:rsid w:val="004800A1"/>
    <w:rsid w:val="00520177"/>
    <w:rsid w:val="00587F65"/>
    <w:rsid w:val="00596CDC"/>
    <w:rsid w:val="005B0663"/>
    <w:rsid w:val="00615D8C"/>
    <w:rsid w:val="006E7916"/>
    <w:rsid w:val="00716E95"/>
    <w:rsid w:val="00742B0B"/>
    <w:rsid w:val="00750853"/>
    <w:rsid w:val="00756758"/>
    <w:rsid w:val="00776436"/>
    <w:rsid w:val="007A7267"/>
    <w:rsid w:val="008721FD"/>
    <w:rsid w:val="00897886"/>
    <w:rsid w:val="00897FAF"/>
    <w:rsid w:val="008B09A7"/>
    <w:rsid w:val="008C4582"/>
    <w:rsid w:val="008D039D"/>
    <w:rsid w:val="008D3234"/>
    <w:rsid w:val="00930748"/>
    <w:rsid w:val="009434A1"/>
    <w:rsid w:val="009C0657"/>
    <w:rsid w:val="009C1E64"/>
    <w:rsid w:val="009E1877"/>
    <w:rsid w:val="009F5476"/>
    <w:rsid w:val="00A12285"/>
    <w:rsid w:val="00AC3EB4"/>
    <w:rsid w:val="00B34056"/>
    <w:rsid w:val="00B52F76"/>
    <w:rsid w:val="00BA5DA2"/>
    <w:rsid w:val="00BC7703"/>
    <w:rsid w:val="00BD617C"/>
    <w:rsid w:val="00C259DD"/>
    <w:rsid w:val="00C344A8"/>
    <w:rsid w:val="00C724D8"/>
    <w:rsid w:val="00C83A5A"/>
    <w:rsid w:val="00CD1E66"/>
    <w:rsid w:val="00CD449D"/>
    <w:rsid w:val="00D01EFA"/>
    <w:rsid w:val="00D4239C"/>
    <w:rsid w:val="00D9249D"/>
    <w:rsid w:val="00D93852"/>
    <w:rsid w:val="00D9593F"/>
    <w:rsid w:val="00DD52E2"/>
    <w:rsid w:val="00DE762D"/>
    <w:rsid w:val="00EA46A5"/>
    <w:rsid w:val="00EB1420"/>
    <w:rsid w:val="00ED5C6B"/>
    <w:rsid w:val="00F607BE"/>
    <w:rsid w:val="00F818E3"/>
    <w:rsid w:val="00F92926"/>
    <w:rsid w:val="00FC0438"/>
    <w:rsid w:val="00FF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C8B856A"/>
  <w15:docId w15:val="{0D06812A-0602-4814-BA73-3A464174F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djustRightInd w:val="0"/>
      <w:snapToGrid w:val="0"/>
      <w:spacing w:after="200"/>
    </w:pPr>
    <w:rPr>
      <w:rFonts w:ascii="Tahoma" w:eastAsia="Microsoft YaHei" w:hAnsi="Tahoma" w:cstheme="minorBidi"/>
      <w:sz w:val="22"/>
      <w:szCs w:val="22"/>
    </w:rPr>
  </w:style>
  <w:style w:type="paragraph" w:styleId="Heading1">
    <w:name w:val="heading 1"/>
    <w:basedOn w:val="Normal"/>
    <w:next w:val="BodyText"/>
    <w:link w:val="Heading1Char"/>
    <w:autoRedefine/>
    <w:qFormat/>
    <w:rsid w:val="001512DB"/>
    <w:pPr>
      <w:keepLines/>
      <w:pageBreakBefore/>
      <w:adjustRightInd/>
      <w:snapToGrid/>
      <w:spacing w:after="0"/>
      <w:ind w:left="1418" w:hanging="1418"/>
      <w:outlineLvl w:val="0"/>
    </w:pPr>
    <w:rPr>
      <w:rFonts w:ascii="Calibri" w:eastAsia="Times New Roman" w:hAnsi="Calibri" w:cs="Arial"/>
      <w:b/>
      <w:color w:val="44546A" w:themeColor="text2"/>
      <w:kern w:val="28"/>
      <w:sz w:val="28"/>
      <w:szCs w:val="24"/>
      <w:lang w:val="en-GB" w:eastAsia="de-DE"/>
      <w14:textFill>
        <w14:solidFill>
          <w14:schemeClr w14:val="tx2">
            <w14:lumMod w14:val="60000"/>
            <w14:lumOff w14:val="40000"/>
            <w14:lumMod w14:val="75000"/>
          </w14:scheme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BodyText3">
    <w:name w:val="Body Text 3"/>
    <w:basedOn w:val="Normal"/>
    <w:link w:val="BodyText3Char"/>
    <w:qFormat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adjustRightInd/>
      <w:snapToGrid/>
      <w:spacing w:before="240" w:after="120"/>
      <w:ind w:left="720"/>
    </w:pPr>
    <w:rPr>
      <w:rFonts w:ascii="Arial" w:eastAsia="SimSun" w:hAnsi="Arial" w:cs="Times New Roman"/>
      <w:bCs/>
      <w:i/>
      <w:iCs/>
      <w:szCs w:val="24"/>
      <w:lang w:val="en-GB" w:eastAsia="en-US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21"/>
      <w:szCs w:val="21"/>
    </w:rPr>
  </w:style>
  <w:style w:type="character" w:customStyle="1" w:styleId="BodyText3Char">
    <w:name w:val="Body Text 3 Char"/>
    <w:basedOn w:val="DefaultParagraphFont"/>
    <w:link w:val="BodyText3"/>
    <w:rPr>
      <w:rFonts w:ascii="Arial" w:eastAsia="SimSun" w:hAnsi="Arial" w:cs="Times New Roman"/>
      <w:bCs/>
      <w:i/>
      <w:iCs/>
      <w:kern w:val="0"/>
      <w:sz w:val="22"/>
      <w:szCs w:val="24"/>
      <w:lang w:val="en-GB" w:eastAsia="en-US"/>
    </w:rPr>
  </w:style>
  <w:style w:type="paragraph" w:customStyle="1" w:styleId="1">
    <w:name w:val="列表段落1"/>
    <w:basedOn w:val="Normal"/>
    <w:uiPriority w:val="34"/>
    <w:qFormat/>
    <w:pPr>
      <w:adjustRightInd/>
      <w:snapToGrid/>
      <w:spacing w:after="0"/>
      <w:ind w:left="720"/>
      <w:contextualSpacing/>
    </w:pPr>
    <w:rPr>
      <w:rFonts w:ascii="Arial" w:eastAsiaTheme="minorEastAsia" w:hAnsi="Arial" w:cs="Arial"/>
      <w:lang w:val="en-GB" w:eastAsia="en-US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Tahoma" w:eastAsia="Microsoft YaHei" w:hAnsi="Tahoma"/>
      <w:kern w:val="0"/>
      <w:sz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ahoma" w:eastAsia="Microsoft YaHei" w:hAnsi="Tahoma"/>
      <w:kern w:val="0"/>
      <w:sz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Microsoft YaHei" w:hAnsi="Tahoma"/>
      <w:kern w:val="0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ahoma" w:eastAsia="Microsoft YaHei" w:hAnsi="Tahoma"/>
      <w:kern w:val="0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ahoma" w:eastAsia="Microsoft YaHei" w:hAnsi="Tahoma"/>
      <w:kern w:val="0"/>
      <w:sz w:val="18"/>
      <w:szCs w:val="18"/>
    </w:rPr>
  </w:style>
  <w:style w:type="paragraph" w:styleId="ListParagraph">
    <w:name w:val="List Paragraph"/>
    <w:basedOn w:val="Normal"/>
    <w:uiPriority w:val="34"/>
    <w:qFormat/>
    <w:rsid w:val="00F818E3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sid w:val="001512DB"/>
    <w:rPr>
      <w:rFonts w:ascii="Calibri" w:eastAsia="Times New Roman" w:hAnsi="Calibri" w:cs="Arial"/>
      <w:b/>
      <w:color w:val="44546A" w:themeColor="text2"/>
      <w:kern w:val="28"/>
      <w:sz w:val="28"/>
      <w:szCs w:val="24"/>
      <w:lang w:val="en-GB" w:eastAsia="de-DE"/>
      <w14:textFill>
        <w14:solidFill>
          <w14:schemeClr w14:val="tx2">
            <w14:lumMod w14:val="60000"/>
            <w14:lumOff w14:val="40000"/>
            <w14:lumMod w14:val="75000"/>
          </w14:schemeClr>
        </w14:solidFill>
      </w14:textFill>
    </w:rPr>
  </w:style>
  <w:style w:type="table" w:styleId="TableGrid">
    <w:name w:val="Table Grid"/>
    <w:basedOn w:val="TableNormal"/>
    <w:uiPriority w:val="59"/>
    <w:rsid w:val="001512DB"/>
    <w:rPr>
      <w:rFonts w:eastAsia="MS Mincho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7" ma:contentTypeDescription="Create a new document." ma:contentTypeScope="" ma:versionID="04bc23b21afb3e15542592fc2993fd5f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89db051272a094ac860014e7245cf9ef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Props1.xml><?xml version="1.0" encoding="utf-8"?>
<ds:datastoreItem xmlns:ds="http://schemas.openxmlformats.org/officeDocument/2006/customXml" ds:itemID="{B5F09994-DF19-44DE-A642-101E2B5DC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E59AA6-37D4-4A13-94BE-F5E487541E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DB064EA-1FB3-4EFC-94B2-2B2798DEFDD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AC4325F-F624-4BCC-BD10-DE7259614BB3}">
  <ds:schemaRefs>
    <ds:schemaRef ds:uri="http://schemas.microsoft.com/office/2006/metadata/properties"/>
    <ds:schemaRef ds:uri="http://schemas.microsoft.com/office/infopath/2007/PartnerControls"/>
    <ds:schemaRef ds:uri="ac5f8115-f13f-4d01-aff4-515a67108c33"/>
    <ds:schemaRef ds:uri="06022411-6e02-423b-85fd-39e0748b92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0</Words>
  <Characters>4503</Characters>
  <Application>Microsoft Office Word</Application>
  <DocSecurity>0</DocSecurity>
  <Lines>37</Lines>
  <Paragraphs>10</Paragraphs>
  <ScaleCrop>false</ScaleCrop>
  <Company/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5000234923@163.com</dc:creator>
  <cp:lastModifiedBy>Minsu Jeon</cp:lastModifiedBy>
  <cp:revision>6</cp:revision>
  <dcterms:created xsi:type="dcterms:W3CDTF">2021-10-12T12:26:00Z</dcterms:created>
  <dcterms:modified xsi:type="dcterms:W3CDTF">2023-10-11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B0E574B64F542FFDE27EC60D507FF37</vt:lpwstr>
  </property>
  <property fmtid="{D5CDD505-2E9C-101B-9397-08002B2CF9AE}" pid="3" name="KSOProductBuildVer">
    <vt:lpwstr>2052-11.11.1</vt:lpwstr>
  </property>
  <property fmtid="{D5CDD505-2E9C-101B-9397-08002B2CF9AE}" pid="4" name="ContentTypeId">
    <vt:lpwstr>0x010100FB4C6AB7F4ADAA4ABC48D93214FE8FD2</vt:lpwstr>
  </property>
  <property fmtid="{D5CDD505-2E9C-101B-9397-08002B2CF9AE}" pid="5" name="MediaServiceImageTags">
    <vt:lpwstr/>
  </property>
</Properties>
</file>